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CE3C51" w:rsidRDefault="009E5CA5" w:rsidP="00CE3C51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mallCaps/>
          <w:sz w:val="32"/>
        </w:rPr>
      </w:pPr>
      <w:r>
        <w:rPr>
          <w:rFonts w:ascii="Times New Roman" w:hAnsi="Times New Roman" w:cs="Times New Roman"/>
          <w:b/>
          <w:smallCaps/>
          <w:sz w:val="32"/>
        </w:rPr>
        <w:t>Andrew C. James</w:t>
      </w:r>
    </w:p>
    <w:p w:rsidR="00223BC4" w:rsidRPr="00CE3C51" w:rsidRDefault="009E5CA5" w:rsidP="00CE3C51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Welder</w:t>
      </w:r>
      <w:r w:rsidR="00223BC4" w:rsidRPr="00CE3C51">
        <w:rPr>
          <w:rFonts w:ascii="Times New Roman" w:hAnsi="Times New Roman" w:cs="Times New Roman"/>
          <w:sz w:val="24"/>
        </w:rPr>
        <w:t xml:space="preserve"> · </w:t>
      </w:r>
      <w:r>
        <w:rPr>
          <w:rFonts w:ascii="Times New Roman" w:hAnsi="Times New Roman" w:cs="Times New Roman"/>
          <w:i/>
          <w:sz w:val="24"/>
        </w:rPr>
        <w:t>Machinist</w:t>
      </w:r>
      <w:r w:rsidR="00223BC4" w:rsidRPr="00CE3C51">
        <w:rPr>
          <w:rFonts w:ascii="Times New Roman" w:hAnsi="Times New Roman" w:cs="Times New Roman"/>
          <w:i/>
          <w:sz w:val="24"/>
        </w:rPr>
        <w:t xml:space="preserve"> </w:t>
      </w:r>
      <w:r w:rsidR="00223BC4" w:rsidRPr="00CE3C51">
        <w:rPr>
          <w:rFonts w:ascii="Times New Roman" w:hAnsi="Times New Roman" w:cs="Times New Roman"/>
          <w:sz w:val="24"/>
        </w:rPr>
        <w:t xml:space="preserve">· </w:t>
      </w:r>
      <w:r>
        <w:rPr>
          <w:rFonts w:ascii="Times New Roman" w:hAnsi="Times New Roman" w:cs="Times New Roman"/>
          <w:i/>
          <w:sz w:val="24"/>
        </w:rPr>
        <w:t>Laborer</w:t>
      </w:r>
      <w:r w:rsidR="00223BC4" w:rsidRPr="00CE3C51">
        <w:rPr>
          <w:rFonts w:ascii="Times New Roman" w:hAnsi="Times New Roman" w:cs="Times New Roman"/>
          <w:sz w:val="24"/>
        </w:rPr>
        <w:t xml:space="preserve"> · </w:t>
      </w:r>
      <w:r>
        <w:rPr>
          <w:rFonts w:ascii="Times New Roman" w:hAnsi="Times New Roman" w:cs="Times New Roman"/>
          <w:i/>
          <w:sz w:val="24"/>
        </w:rPr>
        <w:t>Construction</w:t>
      </w:r>
    </w:p>
    <w:p w:rsidR="00223BC4" w:rsidRPr="00CE3C51" w:rsidRDefault="009E5CA5" w:rsidP="00CE3C51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james</w:t>
      </w:r>
      <w:r w:rsidR="00223BC4" w:rsidRPr="00CE3C51">
        <w:rPr>
          <w:rFonts w:ascii="Times New Roman" w:hAnsi="Times New Roman" w:cs="Times New Roman"/>
          <w:sz w:val="24"/>
        </w:rPr>
        <w:t xml:space="preserve">@wwrfresource.com · </w:t>
      </w:r>
      <w:r w:rsidR="002C0C45">
        <w:rPr>
          <w:rFonts w:ascii="Times New Roman" w:hAnsi="Times New Roman" w:cs="Times New Roman"/>
          <w:i/>
          <w:sz w:val="24"/>
        </w:rPr>
        <w:t>316-295-9193</w:t>
      </w:r>
      <w:bookmarkStart w:id="0" w:name="_GoBack"/>
      <w:bookmarkEnd w:id="0"/>
      <w:r w:rsidR="00223BC4" w:rsidRPr="00CE3C51">
        <w:rPr>
          <w:rFonts w:ascii="Times New Roman" w:hAnsi="Times New Roman" w:cs="Times New Roman"/>
          <w:sz w:val="24"/>
        </w:rPr>
        <w:t xml:space="preserve"> · 401 S. Emporia, Wichita, KS</w:t>
      </w:r>
    </w:p>
    <w:p w:rsidR="00223BC4" w:rsidRPr="00CE3C51" w:rsidRDefault="00223BC4" w:rsidP="00CE3C51">
      <w:pPr>
        <w:pBdr>
          <w:bottom w:val="single" w:sz="4" w:space="1" w:color="auto"/>
        </w:pBd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CE3C51">
        <w:rPr>
          <w:rFonts w:ascii="Times New Roman" w:hAnsi="Times New Roman" w:cs="Times New Roman"/>
          <w:b/>
          <w:smallCaps/>
          <w:sz w:val="24"/>
        </w:rPr>
        <w:t>Summary of Qualifications</w:t>
      </w:r>
    </w:p>
    <w:p w:rsidR="00223BC4" w:rsidRPr="00CE3C51" w:rsidRDefault="009E5CA5" w:rsidP="00CE3C5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WS Certified Welder with experience welding carbon, stainless, and aluminum.</w:t>
      </w:r>
    </w:p>
    <w:p w:rsidR="009A600A" w:rsidRDefault="009A600A" w:rsidP="00CE3C5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pendable, quick learner takes pride in delivering quality results.</w:t>
      </w:r>
    </w:p>
    <w:p w:rsidR="00223BC4" w:rsidRPr="00CE3C51" w:rsidRDefault="009A600A" w:rsidP="00CE3C5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intains good work ethic while applying p</w:t>
      </w:r>
      <w:r w:rsidR="00223BC4" w:rsidRPr="00CE3C51">
        <w:rPr>
          <w:rFonts w:ascii="Times New Roman" w:hAnsi="Times New Roman" w:cs="Times New Roman"/>
          <w:sz w:val="24"/>
        </w:rPr>
        <w:t>ractical skills</w:t>
      </w:r>
      <w:r>
        <w:rPr>
          <w:rFonts w:ascii="Times New Roman" w:hAnsi="Times New Roman" w:cs="Times New Roman"/>
          <w:sz w:val="24"/>
        </w:rPr>
        <w:t xml:space="preserve"> and safety requirements.</w:t>
      </w:r>
    </w:p>
    <w:p w:rsidR="00223BC4" w:rsidRPr="00CE3C51" w:rsidRDefault="00223BC4" w:rsidP="00CE3C51">
      <w:pPr>
        <w:pBdr>
          <w:bottom w:val="single" w:sz="4" w:space="1" w:color="auto"/>
        </w:pBdr>
        <w:spacing w:before="120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CE3C51">
        <w:rPr>
          <w:rFonts w:ascii="Times New Roman" w:hAnsi="Times New Roman" w:cs="Times New Roman"/>
          <w:b/>
          <w:smallCaps/>
          <w:sz w:val="24"/>
        </w:rPr>
        <w:t>Skills</w:t>
      </w:r>
    </w:p>
    <w:p w:rsidR="00473239" w:rsidRDefault="00473239" w:rsidP="00473239">
      <w:pPr>
        <w:pStyle w:val="ListParagraph"/>
        <w:numPr>
          <w:ilvl w:val="0"/>
          <w:numId w:val="8"/>
        </w:numPr>
        <w:spacing w:after="0" w:line="240" w:lineRule="auto"/>
        <w:jc w:val="center"/>
        <w:rPr>
          <w:rFonts w:ascii="Times New Roman" w:hAnsi="Times New Roman" w:cs="Times New Roman"/>
          <w:sz w:val="24"/>
        </w:rPr>
        <w:sectPr w:rsidR="0047323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73239" w:rsidRDefault="009A600A" w:rsidP="0047323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73239">
        <w:rPr>
          <w:rFonts w:ascii="Times New Roman" w:hAnsi="Times New Roman" w:cs="Times New Roman"/>
          <w:sz w:val="24"/>
        </w:rPr>
        <w:lastRenderedPageBreak/>
        <w:t xml:space="preserve">Mig, tig, and stick welding. </w:t>
      </w:r>
    </w:p>
    <w:p w:rsidR="00473239" w:rsidRDefault="009A600A" w:rsidP="0047323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73239">
        <w:rPr>
          <w:rFonts w:ascii="Times New Roman" w:hAnsi="Times New Roman" w:cs="Times New Roman"/>
          <w:sz w:val="24"/>
        </w:rPr>
        <w:t xml:space="preserve">Blueprint reading. </w:t>
      </w:r>
    </w:p>
    <w:p w:rsidR="00473239" w:rsidRDefault="009A600A" w:rsidP="0047323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73239">
        <w:rPr>
          <w:rFonts w:ascii="Times New Roman" w:hAnsi="Times New Roman" w:cs="Times New Roman"/>
          <w:sz w:val="24"/>
        </w:rPr>
        <w:t xml:space="preserve">Saws, cutting torches and power tools. </w:t>
      </w:r>
    </w:p>
    <w:p w:rsidR="00473239" w:rsidRDefault="009A600A" w:rsidP="0047323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73239">
        <w:rPr>
          <w:rFonts w:ascii="Times New Roman" w:hAnsi="Times New Roman" w:cs="Times New Roman"/>
          <w:sz w:val="24"/>
        </w:rPr>
        <w:lastRenderedPageBreak/>
        <w:t xml:space="preserve">Forklift operation. </w:t>
      </w:r>
    </w:p>
    <w:p w:rsidR="00473239" w:rsidRDefault="009A600A" w:rsidP="0047323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73239">
        <w:rPr>
          <w:rFonts w:ascii="Times New Roman" w:hAnsi="Times New Roman" w:cs="Times New Roman"/>
          <w:sz w:val="24"/>
        </w:rPr>
        <w:t xml:space="preserve">OSHA Safety Standards. </w:t>
      </w:r>
    </w:p>
    <w:p w:rsidR="00223BC4" w:rsidRPr="00473239" w:rsidRDefault="009A600A" w:rsidP="0047323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73239">
        <w:rPr>
          <w:rFonts w:ascii="Times New Roman" w:hAnsi="Times New Roman" w:cs="Times New Roman"/>
          <w:sz w:val="24"/>
        </w:rPr>
        <w:t>EPA Certified.</w:t>
      </w:r>
    </w:p>
    <w:p w:rsidR="00473239" w:rsidRDefault="00473239" w:rsidP="00CE3C51">
      <w:pPr>
        <w:pBdr>
          <w:bottom w:val="single" w:sz="4" w:space="1" w:color="auto"/>
        </w:pBd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  <w:sectPr w:rsidR="00473239" w:rsidSect="0047323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DF5806" w:rsidRPr="00CE3C51" w:rsidRDefault="00DF5806" w:rsidP="00CE3C51">
      <w:pPr>
        <w:pBdr>
          <w:bottom w:val="single" w:sz="4" w:space="1" w:color="auto"/>
        </w:pBd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CE3C51">
        <w:rPr>
          <w:rFonts w:ascii="Times New Roman" w:hAnsi="Times New Roman" w:cs="Times New Roman"/>
          <w:b/>
          <w:smallCaps/>
          <w:sz w:val="24"/>
        </w:rPr>
        <w:lastRenderedPageBreak/>
        <w:t>Employment</w:t>
      </w:r>
    </w:p>
    <w:p w:rsidR="00DF5806" w:rsidRPr="00CE3C51" w:rsidRDefault="009A600A" w:rsidP="009A600A">
      <w:pPr>
        <w:tabs>
          <w:tab w:val="left" w:pos="2160"/>
          <w:tab w:val="left" w:pos="5760"/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Utility Worker</w:t>
      </w:r>
      <w:r w:rsidR="00DF5806" w:rsidRPr="00CE3C51">
        <w:rPr>
          <w:rFonts w:ascii="Times New Roman" w:hAnsi="Times New Roman" w:cs="Times New Roman"/>
          <w:sz w:val="24"/>
        </w:rPr>
        <w:tab/>
        <w:t>State of Kansas</w:t>
      </w:r>
      <w:r w:rsidR="00DF5806"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Ellsworth</w:t>
      </w:r>
      <w:r w:rsidR="00DF5806" w:rsidRPr="00CE3C51">
        <w:rPr>
          <w:rFonts w:ascii="Times New Roman" w:hAnsi="Times New Roman" w:cs="Times New Roman"/>
          <w:sz w:val="24"/>
        </w:rPr>
        <w:t>, KS</w:t>
      </w:r>
      <w:r w:rsidR="00DF5806" w:rsidRPr="00CE3C51">
        <w:rPr>
          <w:rFonts w:ascii="Times New Roman" w:hAnsi="Times New Roman" w:cs="Times New Roman"/>
          <w:sz w:val="24"/>
        </w:rPr>
        <w:tab/>
        <w:t>Early 2018</w:t>
      </w:r>
    </w:p>
    <w:p w:rsidR="009A600A" w:rsidRDefault="009A600A" w:rsidP="00CE3C51">
      <w:pPr>
        <w:pStyle w:val="ListParagraph"/>
        <w:numPr>
          <w:ilvl w:val="0"/>
          <w:numId w:val="4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tched holes in asphalt surfaces and performed general maintenance duties.</w:t>
      </w:r>
    </w:p>
    <w:p w:rsidR="009A600A" w:rsidRDefault="009A600A" w:rsidP="00CE3C51">
      <w:pPr>
        <w:pStyle w:val="ListParagraph"/>
        <w:numPr>
          <w:ilvl w:val="0"/>
          <w:numId w:val="4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perated forklifts and bobcats.</w:t>
      </w:r>
    </w:p>
    <w:p w:rsidR="009A600A" w:rsidRDefault="009A600A" w:rsidP="00CE3C51">
      <w:pPr>
        <w:pStyle w:val="ListParagraph"/>
        <w:numPr>
          <w:ilvl w:val="0"/>
          <w:numId w:val="4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orked on roofs and cleaned gutters.</w:t>
      </w:r>
    </w:p>
    <w:p w:rsidR="00DF5806" w:rsidRPr="00CE3C51" w:rsidRDefault="009A600A" w:rsidP="009A600A">
      <w:pPr>
        <w:tabs>
          <w:tab w:val="left" w:pos="2160"/>
          <w:tab w:val="left" w:pos="5760"/>
          <w:tab w:val="right" w:pos="9360"/>
        </w:tabs>
        <w:spacing w:before="100" w:beforeAutospacing="1"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Welding Tutor</w:t>
      </w:r>
      <w:r w:rsidR="00DF5806"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Barton Community College</w:t>
      </w:r>
      <w:r w:rsidR="00DF5806"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Ellsworth</w:t>
      </w:r>
      <w:r w:rsidR="00DF5806" w:rsidRPr="00CE3C51">
        <w:rPr>
          <w:rFonts w:ascii="Times New Roman" w:hAnsi="Times New Roman" w:cs="Times New Roman"/>
          <w:sz w:val="24"/>
        </w:rPr>
        <w:t>, KS</w:t>
      </w:r>
      <w:r w:rsidR="00DF5806"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Fall 2017</w:t>
      </w:r>
    </w:p>
    <w:p w:rsidR="009A600A" w:rsidRDefault="009A600A" w:rsidP="00CE3C51">
      <w:pPr>
        <w:pStyle w:val="ListParagraph"/>
        <w:numPr>
          <w:ilvl w:val="0"/>
          <w:numId w:val="5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pplied SMAW, GMAW, </w:t>
      </w:r>
      <w:r w:rsidR="00CD0890">
        <w:rPr>
          <w:rFonts w:ascii="Times New Roman" w:hAnsi="Times New Roman" w:cs="Times New Roman"/>
          <w:sz w:val="24"/>
        </w:rPr>
        <w:t xml:space="preserve">GTAW </w:t>
      </w:r>
      <w:r>
        <w:rPr>
          <w:rFonts w:ascii="Times New Roman" w:hAnsi="Times New Roman" w:cs="Times New Roman"/>
          <w:sz w:val="24"/>
        </w:rPr>
        <w:t>and Fluxcore welding techniques to finish projects.</w:t>
      </w:r>
    </w:p>
    <w:p w:rsidR="009A600A" w:rsidRDefault="009A600A" w:rsidP="00CE3C51">
      <w:pPr>
        <w:pStyle w:val="ListParagraph"/>
        <w:numPr>
          <w:ilvl w:val="0"/>
          <w:numId w:val="5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sisted other students with cutting and welding 5 basic joints.</w:t>
      </w:r>
    </w:p>
    <w:p w:rsidR="009A600A" w:rsidRDefault="009A600A" w:rsidP="00CE3C51">
      <w:pPr>
        <w:pStyle w:val="ListParagraph"/>
        <w:numPr>
          <w:ilvl w:val="0"/>
          <w:numId w:val="5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aught workbook skills to students to help them understand class material.</w:t>
      </w:r>
    </w:p>
    <w:p w:rsidR="009A600A" w:rsidRPr="00CE3C51" w:rsidRDefault="009A600A" w:rsidP="009A600A">
      <w:pPr>
        <w:tabs>
          <w:tab w:val="left" w:pos="2160"/>
          <w:tab w:val="left" w:pos="5760"/>
          <w:tab w:val="right" w:pos="9360"/>
        </w:tabs>
        <w:spacing w:before="100" w:beforeAutospacing="1"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Roofer/Framer</w:t>
      </w:r>
      <w:r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Nelson</w:t>
      </w:r>
      <w:r w:rsidRPr="00CE3C51">
        <w:rPr>
          <w:rFonts w:ascii="Times New Roman" w:hAnsi="Times New Roman" w:cs="Times New Roman"/>
          <w:sz w:val="24"/>
        </w:rPr>
        <w:t xml:space="preserve"> Construction</w:t>
      </w:r>
      <w:r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Wichita</w:t>
      </w:r>
      <w:r w:rsidRPr="00CE3C51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KS</w:t>
      </w:r>
      <w:r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2008</w:t>
      </w:r>
      <w:r w:rsidRPr="00CE3C51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2009</w:t>
      </w:r>
    </w:p>
    <w:p w:rsidR="009A600A" w:rsidRDefault="009A600A" w:rsidP="009A600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uilt scaffolds, frames, and forms and installed roofs.</w:t>
      </w:r>
    </w:p>
    <w:p w:rsidR="009A600A" w:rsidRDefault="009A600A" w:rsidP="009A600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easured materials and interpreted blueprints.</w:t>
      </w:r>
    </w:p>
    <w:p w:rsidR="009A600A" w:rsidRPr="00CE3C51" w:rsidRDefault="009A600A" w:rsidP="009A600A">
      <w:pPr>
        <w:tabs>
          <w:tab w:val="left" w:pos="2160"/>
          <w:tab w:val="left" w:pos="5760"/>
          <w:tab w:val="right" w:pos="9360"/>
        </w:tabs>
        <w:spacing w:before="100" w:beforeAutospacing="1"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Apprentice Tech</w:t>
      </w:r>
      <w:r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Midwest Heating &amp; Air</w:t>
      </w:r>
      <w:r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Halstead</w:t>
      </w:r>
      <w:r w:rsidRPr="00CE3C51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KS</w:t>
      </w:r>
      <w:r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2006</w:t>
      </w:r>
      <w:r w:rsidRPr="00CE3C51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2008</w:t>
      </w:r>
    </w:p>
    <w:p w:rsidR="00473239" w:rsidRDefault="009A600A" w:rsidP="009A600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sisted</w:t>
      </w:r>
      <w:r w:rsidRPr="009A600A">
        <w:rPr>
          <w:rFonts w:ascii="Times New Roman" w:hAnsi="Times New Roman" w:cs="Times New Roman"/>
          <w:sz w:val="24"/>
        </w:rPr>
        <w:t xml:space="preserve"> Technicians with fixing, servicing, and installing heating systems, air conditioners, and hot water tanks.</w:t>
      </w:r>
    </w:p>
    <w:p w:rsidR="00473239" w:rsidRDefault="00473239" w:rsidP="0047323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rformed</w:t>
      </w:r>
      <w:r w:rsidRPr="00473239">
        <w:rPr>
          <w:rFonts w:ascii="Times New Roman" w:hAnsi="Times New Roman" w:cs="Times New Roman"/>
          <w:sz w:val="24"/>
        </w:rPr>
        <w:t xml:space="preserve"> tests and analysis of </w:t>
      </w:r>
      <w:r>
        <w:rPr>
          <w:rFonts w:ascii="Times New Roman" w:hAnsi="Times New Roman" w:cs="Times New Roman"/>
          <w:sz w:val="24"/>
        </w:rPr>
        <w:t>systems</w:t>
      </w:r>
      <w:r w:rsidRPr="00473239">
        <w:rPr>
          <w:rFonts w:ascii="Times New Roman" w:hAnsi="Times New Roman" w:cs="Times New Roman"/>
          <w:sz w:val="24"/>
        </w:rPr>
        <w:t xml:space="preserve"> to assure the </w:t>
      </w:r>
      <w:r>
        <w:rPr>
          <w:rFonts w:ascii="Times New Roman" w:hAnsi="Times New Roman" w:cs="Times New Roman"/>
          <w:sz w:val="24"/>
        </w:rPr>
        <w:t>proper functioning of equipment.</w:t>
      </w:r>
    </w:p>
    <w:p w:rsidR="00473239" w:rsidRDefault="00473239" w:rsidP="0047323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473239">
        <w:rPr>
          <w:rFonts w:ascii="Times New Roman" w:hAnsi="Times New Roman" w:cs="Times New Roman"/>
          <w:sz w:val="24"/>
        </w:rPr>
        <w:t>Follow</w:t>
      </w:r>
      <w:r>
        <w:rPr>
          <w:rFonts w:ascii="Times New Roman" w:hAnsi="Times New Roman" w:cs="Times New Roman"/>
          <w:sz w:val="24"/>
        </w:rPr>
        <w:t>ed</w:t>
      </w:r>
      <w:r w:rsidRPr="00473239">
        <w:rPr>
          <w:rFonts w:ascii="Times New Roman" w:hAnsi="Times New Roman" w:cs="Times New Roman"/>
          <w:sz w:val="24"/>
        </w:rPr>
        <w:t xml:space="preserve"> maintenance schedule</w:t>
      </w:r>
      <w:r>
        <w:rPr>
          <w:rFonts w:ascii="Times New Roman" w:hAnsi="Times New Roman" w:cs="Times New Roman"/>
          <w:sz w:val="24"/>
        </w:rPr>
        <w:t>s</w:t>
      </w:r>
      <w:r w:rsidRPr="00473239">
        <w:rPr>
          <w:rFonts w:ascii="Times New Roman" w:hAnsi="Times New Roman" w:cs="Times New Roman"/>
          <w:sz w:val="24"/>
        </w:rPr>
        <w:t xml:space="preserve"> to complete accurate and timely equipment </w:t>
      </w:r>
      <w:r>
        <w:rPr>
          <w:rFonts w:ascii="Times New Roman" w:hAnsi="Times New Roman" w:cs="Times New Roman"/>
          <w:sz w:val="24"/>
        </w:rPr>
        <w:t>service.</w:t>
      </w:r>
    </w:p>
    <w:p w:rsidR="00626469" w:rsidRPr="009A600A" w:rsidRDefault="00626469" w:rsidP="00473239">
      <w:pPr>
        <w:pBdr>
          <w:bottom w:val="single" w:sz="4" w:space="1" w:color="auto"/>
        </w:pBd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9A600A">
        <w:rPr>
          <w:rFonts w:ascii="Times New Roman" w:hAnsi="Times New Roman" w:cs="Times New Roman"/>
          <w:b/>
          <w:smallCaps/>
          <w:sz w:val="24"/>
        </w:rPr>
        <w:t>Education</w:t>
      </w:r>
    </w:p>
    <w:p w:rsidR="00626469" w:rsidRDefault="00473239" w:rsidP="00473239">
      <w:pPr>
        <w:pStyle w:val="ListParagraph"/>
        <w:numPr>
          <w:ilvl w:val="0"/>
          <w:numId w:val="7"/>
        </w:numPr>
        <w:tabs>
          <w:tab w:val="left" w:pos="3600"/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lding Certificate</w:t>
      </w:r>
      <w:r>
        <w:rPr>
          <w:rFonts w:ascii="Times New Roman" w:hAnsi="Times New Roman" w:cs="Times New Roman"/>
          <w:sz w:val="24"/>
        </w:rPr>
        <w:tab/>
      </w:r>
      <w:r w:rsidRPr="00473239">
        <w:rPr>
          <w:rFonts w:ascii="Times New Roman" w:hAnsi="Times New Roman" w:cs="Times New Roman"/>
          <w:i/>
          <w:sz w:val="24"/>
        </w:rPr>
        <w:t>Barton Community College</w:t>
      </w:r>
      <w:r>
        <w:rPr>
          <w:rFonts w:ascii="Times New Roman" w:hAnsi="Times New Roman" w:cs="Times New Roman"/>
          <w:sz w:val="24"/>
        </w:rPr>
        <w:tab/>
        <w:t>December 2017</w:t>
      </w:r>
    </w:p>
    <w:p w:rsidR="00473239" w:rsidRDefault="00473239" w:rsidP="00473239">
      <w:pPr>
        <w:pStyle w:val="ListParagraph"/>
        <w:numPr>
          <w:ilvl w:val="0"/>
          <w:numId w:val="7"/>
        </w:numPr>
        <w:tabs>
          <w:tab w:val="left" w:pos="3600"/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HSA 10-hour Safety</w:t>
      </w:r>
      <w:r>
        <w:rPr>
          <w:rFonts w:ascii="Times New Roman" w:hAnsi="Times New Roman" w:cs="Times New Roman"/>
          <w:sz w:val="24"/>
        </w:rPr>
        <w:tab/>
      </w:r>
      <w:r w:rsidRPr="00473239">
        <w:rPr>
          <w:rFonts w:ascii="Times New Roman" w:hAnsi="Times New Roman" w:cs="Times New Roman"/>
          <w:i/>
          <w:sz w:val="24"/>
        </w:rPr>
        <w:t>Barton Community College</w:t>
      </w:r>
      <w:r>
        <w:rPr>
          <w:rFonts w:ascii="Times New Roman" w:hAnsi="Times New Roman" w:cs="Times New Roman"/>
          <w:sz w:val="24"/>
        </w:rPr>
        <w:tab/>
        <w:t>August 2017</w:t>
      </w:r>
    </w:p>
    <w:p w:rsidR="00473239" w:rsidRDefault="00473239" w:rsidP="00473239">
      <w:pPr>
        <w:pStyle w:val="ListParagraph"/>
        <w:numPr>
          <w:ilvl w:val="0"/>
          <w:numId w:val="7"/>
        </w:numPr>
        <w:tabs>
          <w:tab w:val="left" w:pos="3600"/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VAC/R</w:t>
      </w:r>
      <w:r>
        <w:rPr>
          <w:rFonts w:ascii="Times New Roman" w:hAnsi="Times New Roman" w:cs="Times New Roman"/>
          <w:sz w:val="24"/>
        </w:rPr>
        <w:tab/>
      </w:r>
      <w:r w:rsidRPr="00473239">
        <w:rPr>
          <w:rFonts w:ascii="Times New Roman" w:hAnsi="Times New Roman" w:cs="Times New Roman"/>
          <w:i/>
          <w:sz w:val="24"/>
        </w:rPr>
        <w:t>Wichita Technical Institute</w:t>
      </w:r>
      <w:r>
        <w:rPr>
          <w:rFonts w:ascii="Times New Roman" w:hAnsi="Times New Roman" w:cs="Times New Roman"/>
          <w:sz w:val="24"/>
        </w:rPr>
        <w:tab/>
        <w:t>2008</w:t>
      </w:r>
    </w:p>
    <w:p w:rsidR="00473239" w:rsidRPr="00626469" w:rsidRDefault="00473239" w:rsidP="00473239">
      <w:pPr>
        <w:pStyle w:val="ListParagraph"/>
        <w:numPr>
          <w:ilvl w:val="0"/>
          <w:numId w:val="7"/>
        </w:numPr>
        <w:tabs>
          <w:tab w:val="left" w:pos="3600"/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PA Certification</w:t>
      </w:r>
      <w:r>
        <w:rPr>
          <w:rFonts w:ascii="Times New Roman" w:hAnsi="Times New Roman" w:cs="Times New Roman"/>
          <w:sz w:val="24"/>
        </w:rPr>
        <w:tab/>
      </w:r>
      <w:r w:rsidRPr="00473239">
        <w:rPr>
          <w:rFonts w:ascii="Times New Roman" w:hAnsi="Times New Roman" w:cs="Times New Roman"/>
          <w:i/>
          <w:sz w:val="24"/>
        </w:rPr>
        <w:t>Wichita, KS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2008</w:t>
      </w:r>
    </w:p>
    <w:sectPr w:rsidR="00473239" w:rsidRPr="00626469" w:rsidSect="0047323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D43A61"/>
    <w:multiLevelType w:val="hybridMultilevel"/>
    <w:tmpl w:val="A3162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171338"/>
    <w:multiLevelType w:val="hybridMultilevel"/>
    <w:tmpl w:val="09543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5349DF"/>
    <w:multiLevelType w:val="hybridMultilevel"/>
    <w:tmpl w:val="6F327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2372ED"/>
    <w:multiLevelType w:val="hybridMultilevel"/>
    <w:tmpl w:val="80C69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EF79EE"/>
    <w:multiLevelType w:val="hybridMultilevel"/>
    <w:tmpl w:val="FD8EF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7A7950"/>
    <w:multiLevelType w:val="hybridMultilevel"/>
    <w:tmpl w:val="62FA9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AE2EE8"/>
    <w:multiLevelType w:val="hybridMultilevel"/>
    <w:tmpl w:val="50A09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6A4298"/>
    <w:multiLevelType w:val="hybridMultilevel"/>
    <w:tmpl w:val="EADEF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wNDYyNTI2NTFW0lEKTi0uzszPAykwrAUAfN2mGiwAAAA="/>
  </w:docVars>
  <w:rsids>
    <w:rsidRoot w:val="00223BC4"/>
    <w:rsid w:val="00223BC4"/>
    <w:rsid w:val="002C0C45"/>
    <w:rsid w:val="00473239"/>
    <w:rsid w:val="004E53E5"/>
    <w:rsid w:val="00522C52"/>
    <w:rsid w:val="00626469"/>
    <w:rsid w:val="007E2073"/>
    <w:rsid w:val="009A600A"/>
    <w:rsid w:val="009E5CA5"/>
    <w:rsid w:val="00CD0890"/>
    <w:rsid w:val="00CE3C51"/>
    <w:rsid w:val="00DF5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3BC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3C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3BC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3C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3AA94D7-6807-410C-86F8-F104ECCAD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5</cp:revision>
  <cp:lastPrinted>2018-02-16T15:56:00Z</cp:lastPrinted>
  <dcterms:created xsi:type="dcterms:W3CDTF">2018-02-16T16:07:00Z</dcterms:created>
  <dcterms:modified xsi:type="dcterms:W3CDTF">2018-05-21T14:37:00Z</dcterms:modified>
</cp:coreProperties>
</file>